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469C91" w14:textId="329AE607" w:rsidR="00A81EC5" w:rsidRDefault="00DE6296">
      <w:pPr>
        <w:pStyle w:val="Title"/>
        <w:rPr>
          <w:lang w:eastAsia="zh-CN"/>
        </w:rPr>
      </w:pPr>
      <w:r>
        <w:t xml:space="preserve">Feedback for Project Number </w:t>
      </w:r>
      <w:r w:rsidR="00F410E7">
        <w:t>34</w:t>
      </w:r>
    </w:p>
    <w:p w14:paraId="23F106D2" w14:textId="77777777" w:rsidR="00A81EC5" w:rsidRDefault="00DE6296">
      <w:pPr>
        <w:pStyle w:val="Heading2"/>
      </w:pPr>
      <w:bookmarkStart w:id="0" w:name="instructions"/>
      <w:r>
        <w:t>Instructions</w:t>
      </w:r>
    </w:p>
    <w:p w14:paraId="709F7D34" w14:textId="4EC0E88B" w:rsidR="00A81EC5" w:rsidRDefault="00DE6296">
      <w:pPr>
        <w:pStyle w:val="FirstParagraph"/>
      </w:pPr>
      <w:r>
        <w:t xml:space="preserve">Use the program below (beginning line 13) to figure out who you will be critiquing. You will critique two of your colleagues’ work and provide feedback for them to produce their best work. Remember this is to help them out so do not be mean, but also do not hold back. Be sure to highlight areas of success as equally as areas of failure. Use the template below the code to provide them this feedback. You can find the </w:t>
      </w:r>
      <w:hyperlink r:id="rId7" w:anchor="gid=0">
        <w:r>
          <w:rPr>
            <w:rStyle w:val="Hyperlink"/>
          </w:rPr>
          <w:t>project links here</w:t>
        </w:r>
      </w:hyperlink>
    </w:p>
    <w:p w14:paraId="319328B4" w14:textId="302E2224" w:rsidR="00A81EC5" w:rsidRDefault="00DE6296">
      <w:pPr>
        <w:pStyle w:val="BodyText"/>
      </w:pPr>
      <w:r>
        <w:rPr>
          <w:b/>
        </w:rPr>
        <w:t>Be sure to change the name of the project in the title above and in the document title.</w:t>
      </w:r>
      <w:r>
        <w:t xml:space="preserve"> This is the project number you are critiquing and should be included in the output file so that the document name reads ‘Critique_of_Project##.docx’. Once you are finished, e-mail me both documents (one document per critique) and I will upload them to the ‘Peer_Reviewed_Work’ folder so that your peers can view them. Do not e-mail me the .Rmd file. These reviews are due by </w:t>
      </w:r>
      <w:r>
        <w:rPr>
          <w:b/>
        </w:rPr>
        <w:t xml:space="preserve">Friday, March </w:t>
      </w:r>
      <w:r w:rsidR="00CF3165">
        <w:rPr>
          <w:b/>
        </w:rPr>
        <w:t>25</w:t>
      </w:r>
      <w:r w:rsidR="00E33100">
        <w:rPr>
          <w:b/>
        </w:rPr>
        <w:t>t</w:t>
      </w:r>
      <w:r>
        <w:rPr>
          <w:b/>
        </w:rPr>
        <w:t>h at 5:30pm CST</w:t>
      </w:r>
      <w:r>
        <w:t>. For ease you can use this markdown file to fill out your responses and knit which will produce a word document for you.</w:t>
      </w:r>
    </w:p>
    <w:p w14:paraId="758D621F" w14:textId="77777777" w:rsidR="00A81EC5" w:rsidRDefault="00DE6296">
      <w:pPr>
        <w:pStyle w:val="Heading2"/>
      </w:pPr>
      <w:bookmarkStart w:id="1" w:name="feedback-below"/>
      <w:bookmarkEnd w:id="0"/>
      <w:r>
        <w:t>Feedback Below</w:t>
      </w:r>
    </w:p>
    <w:p w14:paraId="4BFA2C35" w14:textId="2C49D843" w:rsidR="00A81EC5" w:rsidRDefault="00DE6296">
      <w:pPr>
        <w:pStyle w:val="FirstParagraph"/>
        <w:rPr>
          <w:b/>
        </w:rPr>
      </w:pPr>
      <w:r>
        <w:rPr>
          <w:b/>
        </w:rPr>
        <w:t>What is their topic on?</w:t>
      </w:r>
    </w:p>
    <w:p w14:paraId="6F216F10" w14:textId="6DE35CFA" w:rsidR="0034120B" w:rsidRDefault="00505C67" w:rsidP="0034120B">
      <w:pPr>
        <w:pStyle w:val="BodyText"/>
        <w:rPr>
          <w:lang w:eastAsia="zh-CN"/>
        </w:rPr>
      </w:pPr>
      <w:r>
        <w:t>The topic is “</w:t>
      </w:r>
      <w:r w:rsidR="001E479C">
        <w:t>IMDb 2021 Top 250 Movies Database Analysis</w:t>
      </w:r>
      <w:r>
        <w:t xml:space="preserve">”. The title makes sense for the project </w:t>
      </w:r>
      <w:r>
        <w:rPr>
          <w:lang w:eastAsia="zh-CN"/>
        </w:rPr>
        <w:t xml:space="preserve">because it uses data scraping and data analyzing to </w:t>
      </w:r>
      <w:r w:rsidR="001E479C">
        <w:rPr>
          <w:rFonts w:hint="eastAsia"/>
          <w:lang w:eastAsia="zh-CN"/>
        </w:rPr>
        <w:t>analysis</w:t>
      </w:r>
      <w:r w:rsidR="001E479C">
        <w:rPr>
          <w:lang w:eastAsia="zh-CN"/>
        </w:rPr>
        <w:t xml:space="preserve"> top 250 movies in one year.</w:t>
      </w:r>
    </w:p>
    <w:p w14:paraId="7C944422" w14:textId="77777777" w:rsidR="00054ED6" w:rsidRDefault="00054ED6" w:rsidP="0034120B">
      <w:pPr>
        <w:pStyle w:val="BodyText"/>
        <w:rPr>
          <w:lang w:eastAsia="zh-CN"/>
        </w:rPr>
      </w:pPr>
    </w:p>
    <w:p w14:paraId="43AAC098" w14:textId="57623F40" w:rsidR="00A81EC5" w:rsidRDefault="00DE6296" w:rsidP="0034120B">
      <w:pPr>
        <w:pStyle w:val="BodyText"/>
        <w:rPr>
          <w:lang w:eastAsia="zh-CN"/>
        </w:rPr>
      </w:pPr>
      <w:r>
        <w:rPr>
          <w:b/>
        </w:rPr>
        <w:t>Are the objectives of the project clearly identifiable?</w:t>
      </w:r>
    </w:p>
    <w:p w14:paraId="24C51F9C" w14:textId="41D1B2F9" w:rsidR="00054ED6" w:rsidRDefault="001E479C" w:rsidP="00054ED6">
      <w:pPr>
        <w:pStyle w:val="BodyText"/>
      </w:pPr>
      <w:r>
        <w:t xml:space="preserve">The objectives of the project were clearly identifiable. The presenter </w:t>
      </w:r>
      <w:r w:rsidR="00E41D82">
        <w:t xml:space="preserve">wants the study the data analysis of 250 movies during 2021. The presenter was motivated by the fact that she is a movie fan, so she became interested in IMDb’s data analysis because she thought it was an excellent website for movie ratings and reviews. Through the project, the presenter hopes to answer some of her questions, for example, </w:t>
      </w:r>
      <w:r w:rsidR="00456690">
        <w:t xml:space="preserve">the top 10 movies of the year, and a series of questions depending on the genre of the movies. </w:t>
      </w:r>
    </w:p>
    <w:p w14:paraId="24CBDF50" w14:textId="77777777" w:rsidR="00456690" w:rsidRPr="00054ED6" w:rsidRDefault="00456690" w:rsidP="00054ED6">
      <w:pPr>
        <w:pStyle w:val="BodyText"/>
      </w:pPr>
    </w:p>
    <w:p w14:paraId="34FA023D" w14:textId="21B4804A" w:rsidR="00A81EC5" w:rsidRDefault="00DE6296">
      <w:pPr>
        <w:pStyle w:val="FirstParagraph"/>
        <w:rPr>
          <w:b/>
        </w:rPr>
      </w:pPr>
      <w:r>
        <w:rPr>
          <w:b/>
        </w:rPr>
        <w:t>What data are used?</w:t>
      </w:r>
    </w:p>
    <w:p w14:paraId="24AA5347" w14:textId="5831BCA2" w:rsidR="00037636" w:rsidRDefault="00456690" w:rsidP="00037636">
      <w:hyperlink r:id="rId8" w:history="1">
        <w:r w:rsidRPr="00172DC0">
          <w:rPr>
            <w:rStyle w:val="Hyperlink"/>
          </w:rPr>
          <w:t>https://www.imdb.com/search/title/?title_type=feature&amp;release_date=2021-01-01,2021-12-31&amp;count=250&amp;ref_=adv_prv</w:t>
        </w:r>
      </w:hyperlink>
      <w:r>
        <w:t xml:space="preserve"> </w:t>
      </w:r>
      <w:r w:rsidR="00037636">
        <w:t xml:space="preserve">was the website used </w:t>
      </w:r>
      <w:r w:rsidR="00054ED6">
        <w:t>for scraping, and there were no other data brought in from outside sources.</w:t>
      </w:r>
    </w:p>
    <w:p w14:paraId="5A833654" w14:textId="77777777" w:rsidR="00054ED6" w:rsidRPr="00037636" w:rsidRDefault="00054ED6" w:rsidP="00037636"/>
    <w:p w14:paraId="081D13E6" w14:textId="61694FB0" w:rsidR="00A81EC5" w:rsidRDefault="00DE6296">
      <w:pPr>
        <w:pStyle w:val="FirstParagraph"/>
        <w:rPr>
          <w:b/>
        </w:rPr>
      </w:pPr>
      <w:r>
        <w:rPr>
          <w:b/>
        </w:rPr>
        <w:lastRenderedPageBreak/>
        <w:t>What is your overall impression of the project?</w:t>
      </w:r>
    </w:p>
    <w:p w14:paraId="526933EA" w14:textId="7FFB27AF" w:rsidR="00054ED6" w:rsidRDefault="00054ED6" w:rsidP="00054ED6">
      <w:pPr>
        <w:pStyle w:val="BodyText"/>
      </w:pPr>
      <w:r>
        <w:t xml:space="preserve">I think the whole </w:t>
      </w:r>
      <w:r w:rsidR="00456690">
        <w:t xml:space="preserve">project has a clear structure, first finding the database, then scraping the data and cleaning it, then finally drawing conclusions from the tables and graphs. The presenter did a brilliant job in the data cleaning part. She was able to carefully sort through each variables types </w:t>
      </w:r>
      <w:r w:rsidR="00C91A85">
        <w:t xml:space="preserve">that were missing and handle each of them correctly. In the concluding part, the presenter was also able to effectively answer her questions through charts and graphs. </w:t>
      </w:r>
    </w:p>
    <w:p w14:paraId="75205C1D" w14:textId="77777777" w:rsidR="00054ED6" w:rsidRDefault="00054ED6" w:rsidP="00054ED6">
      <w:pPr>
        <w:pStyle w:val="BodyText"/>
      </w:pPr>
    </w:p>
    <w:p w14:paraId="5E91157A" w14:textId="155CE1D1" w:rsidR="00A81EC5" w:rsidRDefault="00DE6296">
      <w:pPr>
        <w:pStyle w:val="BodyText"/>
        <w:rPr>
          <w:b/>
        </w:rPr>
      </w:pPr>
      <w:r>
        <w:rPr>
          <w:b/>
        </w:rPr>
        <w:t>Other encouragements/critiques you would like to provide to your colleague in order for them to have a more refined project.</w:t>
      </w:r>
      <w:bookmarkEnd w:id="1"/>
    </w:p>
    <w:p w14:paraId="274FBD75" w14:textId="1D5B3798" w:rsidR="00D403A2" w:rsidRPr="00D403A2" w:rsidRDefault="00C91A85">
      <w:pPr>
        <w:pStyle w:val="BodyText"/>
        <w:rPr>
          <w:rFonts w:hint="eastAsia"/>
          <w:bCs/>
        </w:rPr>
      </w:pPr>
      <w:r>
        <w:rPr>
          <w:bCs/>
          <w:lang w:eastAsia="zh-CN"/>
        </w:rPr>
        <w:t>It was clear from the project that the presenter is very patient and careful with data, as I have done a similar project, I was able to learn a lot from this one. Great work</w:t>
      </w:r>
      <w:r>
        <w:rPr>
          <w:rFonts w:hint="eastAsia"/>
          <w:bCs/>
          <w:lang w:eastAsia="zh-CN"/>
        </w:rPr>
        <w:t>！</w:t>
      </w:r>
    </w:p>
    <w:sectPr w:rsidR="00D403A2" w:rsidRPr="00D403A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CFA688" w14:textId="77777777" w:rsidR="002C0C07" w:rsidRDefault="002C0C07">
      <w:pPr>
        <w:spacing w:after="0"/>
      </w:pPr>
      <w:r>
        <w:separator/>
      </w:r>
    </w:p>
  </w:endnote>
  <w:endnote w:type="continuationSeparator" w:id="0">
    <w:p w14:paraId="28D668DF" w14:textId="77777777" w:rsidR="002C0C07" w:rsidRDefault="002C0C0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432207" w14:textId="77777777" w:rsidR="002C0C07" w:rsidRDefault="002C0C07">
      <w:r>
        <w:separator/>
      </w:r>
    </w:p>
  </w:footnote>
  <w:footnote w:type="continuationSeparator" w:id="0">
    <w:p w14:paraId="764A98C0" w14:textId="77777777" w:rsidR="002C0C07" w:rsidRDefault="002C0C0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042EA60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C9F0AD4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2052001315">
    <w:abstractNumId w:val="1"/>
  </w:num>
  <w:num w:numId="2" w16cid:durableId="2123453390">
    <w:abstractNumId w:val="0"/>
  </w:num>
  <w:num w:numId="3" w16cid:durableId="461268063">
    <w:abstractNumId w:val="0"/>
  </w:num>
  <w:num w:numId="4" w16cid:durableId="182381136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37636"/>
    <w:rsid w:val="00054ED6"/>
    <w:rsid w:val="000A1C90"/>
    <w:rsid w:val="001E479C"/>
    <w:rsid w:val="002C0C07"/>
    <w:rsid w:val="0034120B"/>
    <w:rsid w:val="00456690"/>
    <w:rsid w:val="004E29B3"/>
    <w:rsid w:val="00505C67"/>
    <w:rsid w:val="00590D07"/>
    <w:rsid w:val="00744FFF"/>
    <w:rsid w:val="00784D58"/>
    <w:rsid w:val="008D6863"/>
    <w:rsid w:val="00A81EC5"/>
    <w:rsid w:val="00B25AAC"/>
    <w:rsid w:val="00B86B75"/>
    <w:rsid w:val="00BC48D5"/>
    <w:rsid w:val="00C36279"/>
    <w:rsid w:val="00C50087"/>
    <w:rsid w:val="00C91A85"/>
    <w:rsid w:val="00CF3165"/>
    <w:rsid w:val="00D403A2"/>
    <w:rsid w:val="00DE6296"/>
    <w:rsid w:val="00E315A3"/>
    <w:rsid w:val="00E33100"/>
    <w:rsid w:val="00E349CF"/>
    <w:rsid w:val="00E41D82"/>
    <w:rsid w:val="00F410E7"/>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6588E6"/>
  <w15:docId w15:val="{3F4B89C0-25CB-48B9-AF42-E7AC13CBCB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FollowedHyperlink">
    <w:name w:val="FollowedHyperlink"/>
    <w:basedOn w:val="DefaultParagraphFont"/>
    <w:semiHidden/>
    <w:unhideWhenUsed/>
    <w:rsid w:val="00B25AAC"/>
    <w:rPr>
      <w:color w:val="800080" w:themeColor="followedHyperlink"/>
      <w:u w:val="single"/>
    </w:rPr>
  </w:style>
  <w:style w:type="character" w:styleId="UnresolvedMention">
    <w:name w:val="Unresolved Mention"/>
    <w:basedOn w:val="DefaultParagraphFont"/>
    <w:uiPriority w:val="99"/>
    <w:semiHidden/>
    <w:unhideWhenUsed/>
    <w:rsid w:val="0045669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7132583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imdb.com/search/title/?title_type=feature&amp;release_date=2021-01-01,2021-12-31&amp;count=250&amp;ref_=adv_prv" TargetMode="External"/><Relationship Id="rId3" Type="http://schemas.openxmlformats.org/officeDocument/2006/relationships/settings" Target="settings.xml"/><Relationship Id="rId7" Type="http://schemas.openxmlformats.org/officeDocument/2006/relationships/hyperlink" Target="https://docs.google.com/spreadsheets/d/1ZmjrUl3k0LIIJps8jqobH6rOiYHnJQzXTxdWzqs9cro/edit"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2</Pages>
  <Words>475</Words>
  <Characters>2709</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Feedback for Project Number xx</vt:lpstr>
    </vt:vector>
  </TitlesOfParts>
  <Company/>
  <LinksUpToDate>false</LinksUpToDate>
  <CharactersWithSpaces>31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edback for Project Number xx</dc:title>
  <dc:creator>Yutan Wang</dc:creator>
  <cp:keywords/>
  <cp:lastModifiedBy>Yutan Wang</cp:lastModifiedBy>
  <cp:revision>3</cp:revision>
  <dcterms:created xsi:type="dcterms:W3CDTF">2022-03-25T14:17:00Z</dcterms:created>
  <dcterms:modified xsi:type="dcterms:W3CDTF">2022-03-25T14: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